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95A52" w:rsidRDefault="00BB17A5">
      <w:r>
        <w:rPr>
          <w:noProof/>
        </w:rPr>
        <w:drawing>
          <wp:inline distT="0" distB="0" distL="0" distR="0" wp14:anchorId="7C420462" wp14:editId="35E1B21D">
            <wp:extent cx="4162425" cy="16573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162425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17A5" w:rsidRDefault="00BB17A5"/>
    <w:p w:rsidR="00BB17A5" w:rsidRDefault="00BB17A5">
      <w:r>
        <w:rPr>
          <w:noProof/>
        </w:rPr>
        <w:drawing>
          <wp:inline distT="0" distB="0" distL="0" distR="0" wp14:anchorId="1D7F2691" wp14:editId="5E00DAA6">
            <wp:extent cx="2962275" cy="11715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62275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17A5" w:rsidRDefault="00BB17A5"/>
    <w:p w:rsidR="00BB17A5" w:rsidRDefault="00BB17A5">
      <w:r>
        <w:rPr>
          <w:noProof/>
        </w:rPr>
        <w:drawing>
          <wp:inline distT="0" distB="0" distL="0" distR="0" wp14:anchorId="00526264" wp14:editId="69EF5031">
            <wp:extent cx="4486275" cy="16573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86275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17A5" w:rsidRDefault="00BB17A5"/>
    <w:p w:rsidR="00BB17A5" w:rsidRDefault="00BB17A5">
      <w:r>
        <w:rPr>
          <w:noProof/>
        </w:rPr>
        <w:drawing>
          <wp:inline distT="0" distB="0" distL="0" distR="0" wp14:anchorId="26C7350B" wp14:editId="078AAD24">
            <wp:extent cx="2790825" cy="11715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90825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</w:t>
      </w:r>
      <w:r>
        <w:rPr>
          <w:noProof/>
        </w:rPr>
        <w:drawing>
          <wp:inline distT="0" distB="0" distL="0" distR="0" wp14:anchorId="4E8A77F2" wp14:editId="22D1AEE0">
            <wp:extent cx="3038475" cy="11715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38475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17A5" w:rsidRDefault="00BB17A5"/>
    <w:p w:rsidR="00BB17A5" w:rsidRDefault="00BB17A5">
      <w:r>
        <w:rPr>
          <w:noProof/>
        </w:rPr>
        <w:drawing>
          <wp:inline distT="0" distB="0" distL="0" distR="0" wp14:anchorId="2BE60BD0" wp14:editId="04E953DB">
            <wp:extent cx="4800600" cy="16573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17A5" w:rsidRDefault="00BB17A5">
      <w:r>
        <w:rPr>
          <w:noProof/>
        </w:rPr>
        <w:lastRenderedPageBreak/>
        <w:drawing>
          <wp:inline distT="0" distB="0" distL="0" distR="0" wp14:anchorId="10684442" wp14:editId="136C6D06">
            <wp:extent cx="2790825" cy="11715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90825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</w:t>
      </w:r>
      <w:r>
        <w:rPr>
          <w:noProof/>
        </w:rPr>
        <w:drawing>
          <wp:inline distT="0" distB="0" distL="0" distR="0" wp14:anchorId="1584BF6E" wp14:editId="739D6433">
            <wp:extent cx="2514600" cy="11144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17A5" w:rsidRDefault="00BB17A5"/>
    <w:p w:rsidR="00BB17A5" w:rsidRDefault="00BB17A5">
      <w:r>
        <w:rPr>
          <w:noProof/>
        </w:rPr>
        <w:drawing>
          <wp:inline distT="0" distB="0" distL="0" distR="0" wp14:anchorId="2F025A28" wp14:editId="03A99413">
            <wp:extent cx="2790825" cy="11715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90825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</w:t>
      </w:r>
    </w:p>
    <w:p w:rsidR="00BB17A5" w:rsidRDefault="00BB17A5"/>
    <w:p w:rsidR="00BB17A5" w:rsidRDefault="00BB17A5">
      <w:r>
        <w:rPr>
          <w:noProof/>
        </w:rPr>
        <w:drawing>
          <wp:inline distT="0" distB="0" distL="0" distR="0" wp14:anchorId="3328E8F1" wp14:editId="7AC17457">
            <wp:extent cx="4486275" cy="165735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86275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</w:t>
      </w:r>
    </w:p>
    <w:p w:rsidR="00BB17A5" w:rsidRDefault="00BB17A5"/>
    <w:p w:rsidR="00BB17A5" w:rsidRDefault="00BB17A5">
      <w:r>
        <w:rPr>
          <w:noProof/>
        </w:rPr>
        <w:drawing>
          <wp:inline distT="0" distB="0" distL="0" distR="0" wp14:anchorId="5DC9A89E" wp14:editId="7F6078FF">
            <wp:extent cx="2790825" cy="117157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90825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</w:t>
      </w:r>
      <w:r>
        <w:rPr>
          <w:noProof/>
        </w:rPr>
        <w:drawing>
          <wp:inline distT="0" distB="0" distL="0" distR="0" wp14:anchorId="5201364A" wp14:editId="60433944">
            <wp:extent cx="2514600" cy="11144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B17A5" w:rsidSect="00BB17A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e3NDCzMDA3NbSwNDZV0lEKTi0uzszPAykwrAUA5B9oIywAAAA="/>
  </w:docVars>
  <w:rsids>
    <w:rsidRoot w:val="009D069F"/>
    <w:rsid w:val="00795A52"/>
    <w:rsid w:val="009D069F"/>
    <w:rsid w:val="00BB1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49EC486-C721-4748-9BBA-735564A02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4</Words>
  <Characters>84</Characters>
  <Application>Microsoft Office Word</Application>
  <DocSecurity>0</DocSecurity>
  <Lines>1</Lines>
  <Paragraphs>1</Paragraphs>
  <ScaleCrop>false</ScaleCrop>
  <Company/>
  <LinksUpToDate>false</LinksUpToDate>
  <CharactersWithSpaces>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dd Twiggs</dc:creator>
  <cp:keywords/>
  <dc:description/>
  <cp:lastModifiedBy>Todd Twiggs</cp:lastModifiedBy>
  <cp:revision>2</cp:revision>
  <dcterms:created xsi:type="dcterms:W3CDTF">2015-09-27T01:24:00Z</dcterms:created>
  <dcterms:modified xsi:type="dcterms:W3CDTF">2015-09-27T01:30:00Z</dcterms:modified>
</cp:coreProperties>
</file>